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0FB" w:rsidRPr="001E20FB" w:rsidRDefault="001E20FB" w:rsidP="001E20FB">
      <w:pPr>
        <w:jc w:val="center"/>
        <w:rPr>
          <w:b/>
          <w:sz w:val="28"/>
        </w:rPr>
      </w:pPr>
      <w:bookmarkStart w:id="0" w:name="_GoBack"/>
      <w:bookmarkEnd w:id="0"/>
      <w:r w:rsidRPr="001E20FB">
        <w:rPr>
          <w:b/>
          <w:sz w:val="28"/>
        </w:rPr>
        <w:t>Age Sex Pyramids in the United States</w:t>
      </w:r>
    </w:p>
    <w:p w:rsidR="001E20FB" w:rsidRPr="001E20FB" w:rsidRDefault="001E20FB"/>
    <w:p w:rsidR="00CB4F87" w:rsidRDefault="001E20FB" w:rsidP="001E20FB">
      <w:pPr>
        <w:jc w:val="center"/>
      </w:pPr>
      <w:r>
        <w:rPr>
          <w:noProof/>
        </w:rPr>
        <w:drawing>
          <wp:inline distT="0" distB="0" distL="0" distR="0">
            <wp:extent cx="4766945" cy="2398395"/>
            <wp:effectExtent l="19050" t="0" r="0" b="0"/>
            <wp:docPr id="1" name="Picture 1" descr="http://tfw.cachefly.net/snm/images/nm/pyramids/us-19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fw.cachefly.net/snm/images/nm/pyramids/us-1950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945" cy="2398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20FB" w:rsidRDefault="001E20FB"/>
    <w:p w:rsidR="001E20FB" w:rsidRDefault="001E20FB"/>
    <w:p w:rsidR="001E20FB" w:rsidRDefault="001E20FB" w:rsidP="001E20FB">
      <w:pPr>
        <w:jc w:val="center"/>
      </w:pPr>
      <w:r>
        <w:rPr>
          <w:noProof/>
        </w:rPr>
        <w:drawing>
          <wp:inline distT="0" distB="0" distL="0" distR="0">
            <wp:extent cx="4766945" cy="2398395"/>
            <wp:effectExtent l="19050" t="0" r="0" b="0"/>
            <wp:docPr id="10" name="Picture 10" descr="http://tfw.cachefly.net/snm/images/nm/pyramids/us-2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tfw.cachefly.net/snm/images/nm/pyramids/us-2000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945" cy="2398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20FB" w:rsidRDefault="001E20FB"/>
    <w:p w:rsidR="001E20FB" w:rsidRDefault="001E20FB" w:rsidP="001E20FB">
      <w:pPr>
        <w:jc w:val="center"/>
      </w:pPr>
      <w:r>
        <w:br/>
      </w:r>
      <w:r>
        <w:rPr>
          <w:noProof/>
        </w:rPr>
        <w:drawing>
          <wp:inline distT="0" distB="0" distL="0" distR="0">
            <wp:extent cx="4766945" cy="2398395"/>
            <wp:effectExtent l="19050" t="0" r="0" b="0"/>
            <wp:docPr id="13" name="Picture 13" descr="http://tfw.cachefly.net/snm/images/nm/pyramids/us-2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tfw.cachefly.net/snm/images/nm/pyramids/us-2020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945" cy="2398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E20FB" w:rsidSect="001E20F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DIwNzY0sDAwNDBQ0lEKTi0uzszPAykwrAUAAxO79ywAAAA="/>
  </w:docVars>
  <w:rsids>
    <w:rsidRoot w:val="001E20FB"/>
    <w:rsid w:val="00005F7F"/>
    <w:rsid w:val="00015092"/>
    <w:rsid w:val="00017CFA"/>
    <w:rsid w:val="00020B93"/>
    <w:rsid w:val="00024289"/>
    <w:rsid w:val="00026B6E"/>
    <w:rsid w:val="00027857"/>
    <w:rsid w:val="000345F2"/>
    <w:rsid w:val="0004325C"/>
    <w:rsid w:val="00044A3B"/>
    <w:rsid w:val="00045573"/>
    <w:rsid w:val="000526F8"/>
    <w:rsid w:val="00054341"/>
    <w:rsid w:val="000548DC"/>
    <w:rsid w:val="000612F5"/>
    <w:rsid w:val="00065093"/>
    <w:rsid w:val="0007027B"/>
    <w:rsid w:val="000703D4"/>
    <w:rsid w:val="000824A6"/>
    <w:rsid w:val="0008429D"/>
    <w:rsid w:val="00084F70"/>
    <w:rsid w:val="0008502F"/>
    <w:rsid w:val="00085463"/>
    <w:rsid w:val="00096D44"/>
    <w:rsid w:val="000A0D59"/>
    <w:rsid w:val="000A7584"/>
    <w:rsid w:val="000B1716"/>
    <w:rsid w:val="000C2A77"/>
    <w:rsid w:val="000C5055"/>
    <w:rsid w:val="000C7F5B"/>
    <w:rsid w:val="000D35D4"/>
    <w:rsid w:val="000D3B51"/>
    <w:rsid w:val="000D5C36"/>
    <w:rsid w:val="000D7098"/>
    <w:rsid w:val="000D784B"/>
    <w:rsid w:val="000E11DA"/>
    <w:rsid w:val="000E57AE"/>
    <w:rsid w:val="000E663E"/>
    <w:rsid w:val="000F74FE"/>
    <w:rsid w:val="001010B5"/>
    <w:rsid w:val="0010173C"/>
    <w:rsid w:val="00104949"/>
    <w:rsid w:val="001119A7"/>
    <w:rsid w:val="00113A25"/>
    <w:rsid w:val="00117462"/>
    <w:rsid w:val="001175C0"/>
    <w:rsid w:val="00124BDA"/>
    <w:rsid w:val="0012603E"/>
    <w:rsid w:val="00126EF3"/>
    <w:rsid w:val="00130C2B"/>
    <w:rsid w:val="00143EEC"/>
    <w:rsid w:val="00147295"/>
    <w:rsid w:val="0015037A"/>
    <w:rsid w:val="001512FD"/>
    <w:rsid w:val="0015744A"/>
    <w:rsid w:val="001630FC"/>
    <w:rsid w:val="00180A52"/>
    <w:rsid w:val="00186203"/>
    <w:rsid w:val="00187F2E"/>
    <w:rsid w:val="00193B77"/>
    <w:rsid w:val="001969BA"/>
    <w:rsid w:val="001A512E"/>
    <w:rsid w:val="001A5D3A"/>
    <w:rsid w:val="001B0276"/>
    <w:rsid w:val="001B029F"/>
    <w:rsid w:val="001B0365"/>
    <w:rsid w:val="001B0758"/>
    <w:rsid w:val="001B1788"/>
    <w:rsid w:val="001B2E8C"/>
    <w:rsid w:val="001B3016"/>
    <w:rsid w:val="001B504D"/>
    <w:rsid w:val="001B5B70"/>
    <w:rsid w:val="001B63EC"/>
    <w:rsid w:val="001C0BD9"/>
    <w:rsid w:val="001C0E63"/>
    <w:rsid w:val="001C2BF1"/>
    <w:rsid w:val="001C7EB1"/>
    <w:rsid w:val="001E12C3"/>
    <w:rsid w:val="001E1D87"/>
    <w:rsid w:val="001E20FB"/>
    <w:rsid w:val="001E319B"/>
    <w:rsid w:val="001E472C"/>
    <w:rsid w:val="001E7BA8"/>
    <w:rsid w:val="001F11E1"/>
    <w:rsid w:val="0020348B"/>
    <w:rsid w:val="002043F5"/>
    <w:rsid w:val="00206B70"/>
    <w:rsid w:val="002147CC"/>
    <w:rsid w:val="002156B9"/>
    <w:rsid w:val="002270DF"/>
    <w:rsid w:val="002317D2"/>
    <w:rsid w:val="00235682"/>
    <w:rsid w:val="00240C78"/>
    <w:rsid w:val="00245CFF"/>
    <w:rsid w:val="00250502"/>
    <w:rsid w:val="00251296"/>
    <w:rsid w:val="00253AAE"/>
    <w:rsid w:val="0025724F"/>
    <w:rsid w:val="002577E8"/>
    <w:rsid w:val="00262DB5"/>
    <w:rsid w:val="0026420F"/>
    <w:rsid w:val="00267919"/>
    <w:rsid w:val="00270596"/>
    <w:rsid w:val="00274437"/>
    <w:rsid w:val="00282585"/>
    <w:rsid w:val="00284B37"/>
    <w:rsid w:val="00287B9C"/>
    <w:rsid w:val="0029101C"/>
    <w:rsid w:val="00293540"/>
    <w:rsid w:val="00294EC0"/>
    <w:rsid w:val="002A3EF8"/>
    <w:rsid w:val="002B1FD7"/>
    <w:rsid w:val="002B3E46"/>
    <w:rsid w:val="002B6F58"/>
    <w:rsid w:val="002C1B71"/>
    <w:rsid w:val="002D103A"/>
    <w:rsid w:val="002D6BC5"/>
    <w:rsid w:val="002E1E95"/>
    <w:rsid w:val="002E6795"/>
    <w:rsid w:val="002F14C8"/>
    <w:rsid w:val="003028DD"/>
    <w:rsid w:val="00304392"/>
    <w:rsid w:val="003048B9"/>
    <w:rsid w:val="0030644F"/>
    <w:rsid w:val="00310828"/>
    <w:rsid w:val="00313BF3"/>
    <w:rsid w:val="003156BA"/>
    <w:rsid w:val="00317413"/>
    <w:rsid w:val="003225C2"/>
    <w:rsid w:val="00325F98"/>
    <w:rsid w:val="00330D39"/>
    <w:rsid w:val="003331ED"/>
    <w:rsid w:val="003345A4"/>
    <w:rsid w:val="003349B8"/>
    <w:rsid w:val="00351A9B"/>
    <w:rsid w:val="00352317"/>
    <w:rsid w:val="00357DD7"/>
    <w:rsid w:val="00357FCC"/>
    <w:rsid w:val="0036488D"/>
    <w:rsid w:val="0036769F"/>
    <w:rsid w:val="00370931"/>
    <w:rsid w:val="003770B0"/>
    <w:rsid w:val="003804AE"/>
    <w:rsid w:val="00380C4F"/>
    <w:rsid w:val="00387E53"/>
    <w:rsid w:val="00390FE6"/>
    <w:rsid w:val="003910FB"/>
    <w:rsid w:val="00394E90"/>
    <w:rsid w:val="00396A56"/>
    <w:rsid w:val="003A37F5"/>
    <w:rsid w:val="003A75BD"/>
    <w:rsid w:val="003B2FB3"/>
    <w:rsid w:val="003C75B2"/>
    <w:rsid w:val="003D4833"/>
    <w:rsid w:val="003D5821"/>
    <w:rsid w:val="003E00D5"/>
    <w:rsid w:val="003E0DE0"/>
    <w:rsid w:val="003E4089"/>
    <w:rsid w:val="003E76C6"/>
    <w:rsid w:val="003F0A0F"/>
    <w:rsid w:val="003F56C8"/>
    <w:rsid w:val="003F6BDE"/>
    <w:rsid w:val="00403689"/>
    <w:rsid w:val="004064B4"/>
    <w:rsid w:val="00406B15"/>
    <w:rsid w:val="00422B68"/>
    <w:rsid w:val="004272D2"/>
    <w:rsid w:val="004419D2"/>
    <w:rsid w:val="00441F15"/>
    <w:rsid w:val="004433FF"/>
    <w:rsid w:val="00443F4C"/>
    <w:rsid w:val="00445E68"/>
    <w:rsid w:val="00450761"/>
    <w:rsid w:val="00454D87"/>
    <w:rsid w:val="0045698B"/>
    <w:rsid w:val="00465D7C"/>
    <w:rsid w:val="00467479"/>
    <w:rsid w:val="00471E70"/>
    <w:rsid w:val="00474575"/>
    <w:rsid w:val="00474F6A"/>
    <w:rsid w:val="0048096E"/>
    <w:rsid w:val="00487363"/>
    <w:rsid w:val="00492C5B"/>
    <w:rsid w:val="0049454F"/>
    <w:rsid w:val="004B65AF"/>
    <w:rsid w:val="004C0379"/>
    <w:rsid w:val="004C229F"/>
    <w:rsid w:val="004D021D"/>
    <w:rsid w:val="004E0565"/>
    <w:rsid w:val="004E06B0"/>
    <w:rsid w:val="004E28AD"/>
    <w:rsid w:val="004F150C"/>
    <w:rsid w:val="004F171E"/>
    <w:rsid w:val="004F2AD4"/>
    <w:rsid w:val="00506E24"/>
    <w:rsid w:val="00511C4C"/>
    <w:rsid w:val="00514E21"/>
    <w:rsid w:val="005176CB"/>
    <w:rsid w:val="00522A01"/>
    <w:rsid w:val="00524E9D"/>
    <w:rsid w:val="00530C66"/>
    <w:rsid w:val="00531B08"/>
    <w:rsid w:val="0053783D"/>
    <w:rsid w:val="0054072E"/>
    <w:rsid w:val="00545594"/>
    <w:rsid w:val="00554B73"/>
    <w:rsid w:val="0056703D"/>
    <w:rsid w:val="00581BC4"/>
    <w:rsid w:val="0059483D"/>
    <w:rsid w:val="005A0337"/>
    <w:rsid w:val="005A53BC"/>
    <w:rsid w:val="005A7247"/>
    <w:rsid w:val="005C07C4"/>
    <w:rsid w:val="005C5BD0"/>
    <w:rsid w:val="005D2578"/>
    <w:rsid w:val="005E116B"/>
    <w:rsid w:val="005F6905"/>
    <w:rsid w:val="00603201"/>
    <w:rsid w:val="00605CC7"/>
    <w:rsid w:val="006101DE"/>
    <w:rsid w:val="006174C6"/>
    <w:rsid w:val="00630111"/>
    <w:rsid w:val="00630403"/>
    <w:rsid w:val="00632C4E"/>
    <w:rsid w:val="0063310E"/>
    <w:rsid w:val="0063430B"/>
    <w:rsid w:val="00641E0E"/>
    <w:rsid w:val="00643B91"/>
    <w:rsid w:val="00646C8F"/>
    <w:rsid w:val="0065294F"/>
    <w:rsid w:val="00655F80"/>
    <w:rsid w:val="006719AC"/>
    <w:rsid w:val="00671CD3"/>
    <w:rsid w:val="00680571"/>
    <w:rsid w:val="00681D08"/>
    <w:rsid w:val="00685824"/>
    <w:rsid w:val="00691DB0"/>
    <w:rsid w:val="006937FB"/>
    <w:rsid w:val="006939FD"/>
    <w:rsid w:val="00693EC8"/>
    <w:rsid w:val="00695831"/>
    <w:rsid w:val="006B66CB"/>
    <w:rsid w:val="006C3670"/>
    <w:rsid w:val="006C4910"/>
    <w:rsid w:val="006C75A9"/>
    <w:rsid w:val="006D60FD"/>
    <w:rsid w:val="006D6DB9"/>
    <w:rsid w:val="006E2D11"/>
    <w:rsid w:val="006F04A5"/>
    <w:rsid w:val="006F22E4"/>
    <w:rsid w:val="006F6DF3"/>
    <w:rsid w:val="007001BB"/>
    <w:rsid w:val="007021FE"/>
    <w:rsid w:val="007054EE"/>
    <w:rsid w:val="00713AB6"/>
    <w:rsid w:val="0072799F"/>
    <w:rsid w:val="007313C0"/>
    <w:rsid w:val="00734B3E"/>
    <w:rsid w:val="00734C82"/>
    <w:rsid w:val="00736FDC"/>
    <w:rsid w:val="00737F26"/>
    <w:rsid w:val="00743837"/>
    <w:rsid w:val="00743945"/>
    <w:rsid w:val="00744FD4"/>
    <w:rsid w:val="00746F50"/>
    <w:rsid w:val="00755F48"/>
    <w:rsid w:val="00757114"/>
    <w:rsid w:val="00757661"/>
    <w:rsid w:val="0076156E"/>
    <w:rsid w:val="007640EA"/>
    <w:rsid w:val="00780792"/>
    <w:rsid w:val="007823E6"/>
    <w:rsid w:val="00787F86"/>
    <w:rsid w:val="00790AF2"/>
    <w:rsid w:val="00790EF2"/>
    <w:rsid w:val="0079375E"/>
    <w:rsid w:val="00794677"/>
    <w:rsid w:val="007A0050"/>
    <w:rsid w:val="007B2E19"/>
    <w:rsid w:val="007B3629"/>
    <w:rsid w:val="007B4010"/>
    <w:rsid w:val="007C5428"/>
    <w:rsid w:val="007C5D1D"/>
    <w:rsid w:val="007D050F"/>
    <w:rsid w:val="007D2BC6"/>
    <w:rsid w:val="007D300C"/>
    <w:rsid w:val="007D43B2"/>
    <w:rsid w:val="007D5090"/>
    <w:rsid w:val="007D6848"/>
    <w:rsid w:val="007D7BB2"/>
    <w:rsid w:val="007D7C95"/>
    <w:rsid w:val="007F5BED"/>
    <w:rsid w:val="008127C3"/>
    <w:rsid w:val="0082050B"/>
    <w:rsid w:val="00820E48"/>
    <w:rsid w:val="008345C7"/>
    <w:rsid w:val="008405DA"/>
    <w:rsid w:val="00842C3F"/>
    <w:rsid w:val="00843719"/>
    <w:rsid w:val="00850466"/>
    <w:rsid w:val="00861BC0"/>
    <w:rsid w:val="00862905"/>
    <w:rsid w:val="00862E11"/>
    <w:rsid w:val="00871606"/>
    <w:rsid w:val="008759EA"/>
    <w:rsid w:val="0088008E"/>
    <w:rsid w:val="00887968"/>
    <w:rsid w:val="008924EF"/>
    <w:rsid w:val="008949DB"/>
    <w:rsid w:val="008A2303"/>
    <w:rsid w:val="008A29CD"/>
    <w:rsid w:val="008B0B1C"/>
    <w:rsid w:val="008B78E5"/>
    <w:rsid w:val="008C53BB"/>
    <w:rsid w:val="008C7C80"/>
    <w:rsid w:val="008D1983"/>
    <w:rsid w:val="008D264A"/>
    <w:rsid w:val="008D29CC"/>
    <w:rsid w:val="008E2589"/>
    <w:rsid w:val="008E3732"/>
    <w:rsid w:val="008E4F00"/>
    <w:rsid w:val="008F251A"/>
    <w:rsid w:val="00900DC1"/>
    <w:rsid w:val="00900F64"/>
    <w:rsid w:val="00902D6C"/>
    <w:rsid w:val="00904512"/>
    <w:rsid w:val="00904B80"/>
    <w:rsid w:val="00913F79"/>
    <w:rsid w:val="00914EAC"/>
    <w:rsid w:val="00917CA6"/>
    <w:rsid w:val="00924922"/>
    <w:rsid w:val="009340E8"/>
    <w:rsid w:val="009355B8"/>
    <w:rsid w:val="00940AB4"/>
    <w:rsid w:val="009444F5"/>
    <w:rsid w:val="00946C3B"/>
    <w:rsid w:val="00950134"/>
    <w:rsid w:val="00955367"/>
    <w:rsid w:val="00955B78"/>
    <w:rsid w:val="00962C7B"/>
    <w:rsid w:val="009738DE"/>
    <w:rsid w:val="00973FF8"/>
    <w:rsid w:val="00977795"/>
    <w:rsid w:val="00981EA4"/>
    <w:rsid w:val="0099118D"/>
    <w:rsid w:val="009949BF"/>
    <w:rsid w:val="009A378A"/>
    <w:rsid w:val="009A3F55"/>
    <w:rsid w:val="009A50AA"/>
    <w:rsid w:val="009A62BF"/>
    <w:rsid w:val="009A7901"/>
    <w:rsid w:val="009B2BDF"/>
    <w:rsid w:val="009B5BB7"/>
    <w:rsid w:val="009B6ACF"/>
    <w:rsid w:val="009B6F9B"/>
    <w:rsid w:val="009B7063"/>
    <w:rsid w:val="009C319A"/>
    <w:rsid w:val="009C38DE"/>
    <w:rsid w:val="009D73FB"/>
    <w:rsid w:val="009E08A4"/>
    <w:rsid w:val="009E1E92"/>
    <w:rsid w:val="009E5A52"/>
    <w:rsid w:val="00A02699"/>
    <w:rsid w:val="00A0546C"/>
    <w:rsid w:val="00A06F07"/>
    <w:rsid w:val="00A1296A"/>
    <w:rsid w:val="00A151D7"/>
    <w:rsid w:val="00A17EBF"/>
    <w:rsid w:val="00A34F58"/>
    <w:rsid w:val="00A35BD2"/>
    <w:rsid w:val="00A37747"/>
    <w:rsid w:val="00A41D6D"/>
    <w:rsid w:val="00A47624"/>
    <w:rsid w:val="00A525D4"/>
    <w:rsid w:val="00A57BBD"/>
    <w:rsid w:val="00A67B2B"/>
    <w:rsid w:val="00A826E4"/>
    <w:rsid w:val="00AA0005"/>
    <w:rsid w:val="00AA065C"/>
    <w:rsid w:val="00AA07E0"/>
    <w:rsid w:val="00AA2787"/>
    <w:rsid w:val="00AA4C7E"/>
    <w:rsid w:val="00AA730D"/>
    <w:rsid w:val="00AB384D"/>
    <w:rsid w:val="00AB554F"/>
    <w:rsid w:val="00AC4027"/>
    <w:rsid w:val="00AC63DE"/>
    <w:rsid w:val="00AD0649"/>
    <w:rsid w:val="00AE148C"/>
    <w:rsid w:val="00AE2D78"/>
    <w:rsid w:val="00AE2D82"/>
    <w:rsid w:val="00AE5DA2"/>
    <w:rsid w:val="00AE6F1C"/>
    <w:rsid w:val="00AE7250"/>
    <w:rsid w:val="00AE7AA8"/>
    <w:rsid w:val="00AF079D"/>
    <w:rsid w:val="00AF2C36"/>
    <w:rsid w:val="00B00EA6"/>
    <w:rsid w:val="00B04F56"/>
    <w:rsid w:val="00B05417"/>
    <w:rsid w:val="00B108F0"/>
    <w:rsid w:val="00B112A9"/>
    <w:rsid w:val="00B142EB"/>
    <w:rsid w:val="00B1494E"/>
    <w:rsid w:val="00B1729E"/>
    <w:rsid w:val="00B20DA3"/>
    <w:rsid w:val="00B20E3B"/>
    <w:rsid w:val="00B270AE"/>
    <w:rsid w:val="00B323E4"/>
    <w:rsid w:val="00B32567"/>
    <w:rsid w:val="00B33DEB"/>
    <w:rsid w:val="00B53084"/>
    <w:rsid w:val="00B53A1E"/>
    <w:rsid w:val="00B56C38"/>
    <w:rsid w:val="00B74C09"/>
    <w:rsid w:val="00B75585"/>
    <w:rsid w:val="00B75D5D"/>
    <w:rsid w:val="00B763F4"/>
    <w:rsid w:val="00B76F61"/>
    <w:rsid w:val="00B96FA8"/>
    <w:rsid w:val="00B979C6"/>
    <w:rsid w:val="00BA5D54"/>
    <w:rsid w:val="00BA7882"/>
    <w:rsid w:val="00BB3E71"/>
    <w:rsid w:val="00BC30AA"/>
    <w:rsid w:val="00BC39F9"/>
    <w:rsid w:val="00BC672A"/>
    <w:rsid w:val="00BC677E"/>
    <w:rsid w:val="00BC6B63"/>
    <w:rsid w:val="00BC7246"/>
    <w:rsid w:val="00BC76A6"/>
    <w:rsid w:val="00BE5376"/>
    <w:rsid w:val="00BE7245"/>
    <w:rsid w:val="00BF127A"/>
    <w:rsid w:val="00BF183A"/>
    <w:rsid w:val="00BF31A9"/>
    <w:rsid w:val="00BF42E0"/>
    <w:rsid w:val="00BF75F7"/>
    <w:rsid w:val="00BF7F3C"/>
    <w:rsid w:val="00C00B41"/>
    <w:rsid w:val="00C027F8"/>
    <w:rsid w:val="00C050C1"/>
    <w:rsid w:val="00C05B88"/>
    <w:rsid w:val="00C16DF7"/>
    <w:rsid w:val="00C17381"/>
    <w:rsid w:val="00C178BF"/>
    <w:rsid w:val="00C24A15"/>
    <w:rsid w:val="00C259B9"/>
    <w:rsid w:val="00C402B3"/>
    <w:rsid w:val="00C413FD"/>
    <w:rsid w:val="00C45B38"/>
    <w:rsid w:val="00C470E5"/>
    <w:rsid w:val="00C50219"/>
    <w:rsid w:val="00C56EC4"/>
    <w:rsid w:val="00C65993"/>
    <w:rsid w:val="00C6781D"/>
    <w:rsid w:val="00C709E9"/>
    <w:rsid w:val="00C74F14"/>
    <w:rsid w:val="00C83826"/>
    <w:rsid w:val="00C859A5"/>
    <w:rsid w:val="00CA1AA4"/>
    <w:rsid w:val="00CB44B0"/>
    <w:rsid w:val="00CB4F87"/>
    <w:rsid w:val="00CB5B50"/>
    <w:rsid w:val="00CB79CB"/>
    <w:rsid w:val="00CC00C6"/>
    <w:rsid w:val="00CC01C3"/>
    <w:rsid w:val="00CC4062"/>
    <w:rsid w:val="00CC61C7"/>
    <w:rsid w:val="00CD1846"/>
    <w:rsid w:val="00CE7A9A"/>
    <w:rsid w:val="00CF3916"/>
    <w:rsid w:val="00CF3F8E"/>
    <w:rsid w:val="00CF5B4E"/>
    <w:rsid w:val="00D02753"/>
    <w:rsid w:val="00D04320"/>
    <w:rsid w:val="00D0486A"/>
    <w:rsid w:val="00D05B12"/>
    <w:rsid w:val="00D141AF"/>
    <w:rsid w:val="00D1534A"/>
    <w:rsid w:val="00D16D30"/>
    <w:rsid w:val="00D357AA"/>
    <w:rsid w:val="00D56CDF"/>
    <w:rsid w:val="00D618B2"/>
    <w:rsid w:val="00D65FEC"/>
    <w:rsid w:val="00D67586"/>
    <w:rsid w:val="00D720B3"/>
    <w:rsid w:val="00D73AF1"/>
    <w:rsid w:val="00D73C7E"/>
    <w:rsid w:val="00D73E6D"/>
    <w:rsid w:val="00D7659C"/>
    <w:rsid w:val="00D83AAE"/>
    <w:rsid w:val="00D865F5"/>
    <w:rsid w:val="00D867FE"/>
    <w:rsid w:val="00D92EAF"/>
    <w:rsid w:val="00DA7D38"/>
    <w:rsid w:val="00DB0012"/>
    <w:rsid w:val="00DB1077"/>
    <w:rsid w:val="00DB1CAC"/>
    <w:rsid w:val="00DB27B7"/>
    <w:rsid w:val="00DB2C13"/>
    <w:rsid w:val="00DC10B1"/>
    <w:rsid w:val="00DC2657"/>
    <w:rsid w:val="00DC3A9F"/>
    <w:rsid w:val="00DC6B32"/>
    <w:rsid w:val="00DD5CC7"/>
    <w:rsid w:val="00DD6D59"/>
    <w:rsid w:val="00DE0C79"/>
    <w:rsid w:val="00DF4033"/>
    <w:rsid w:val="00E02C53"/>
    <w:rsid w:val="00E11FAE"/>
    <w:rsid w:val="00E128DC"/>
    <w:rsid w:val="00E159E2"/>
    <w:rsid w:val="00E177F5"/>
    <w:rsid w:val="00E26387"/>
    <w:rsid w:val="00E27566"/>
    <w:rsid w:val="00E40D60"/>
    <w:rsid w:val="00E4128F"/>
    <w:rsid w:val="00E444D8"/>
    <w:rsid w:val="00E45140"/>
    <w:rsid w:val="00E51E04"/>
    <w:rsid w:val="00E52F81"/>
    <w:rsid w:val="00E5551F"/>
    <w:rsid w:val="00E5612E"/>
    <w:rsid w:val="00E60C62"/>
    <w:rsid w:val="00E622D9"/>
    <w:rsid w:val="00E62EF8"/>
    <w:rsid w:val="00E64CB5"/>
    <w:rsid w:val="00E73F77"/>
    <w:rsid w:val="00E83144"/>
    <w:rsid w:val="00E839AD"/>
    <w:rsid w:val="00E92C1E"/>
    <w:rsid w:val="00E93259"/>
    <w:rsid w:val="00E96DFB"/>
    <w:rsid w:val="00EA0022"/>
    <w:rsid w:val="00EA3F23"/>
    <w:rsid w:val="00EA6013"/>
    <w:rsid w:val="00EA61A5"/>
    <w:rsid w:val="00EB5EC0"/>
    <w:rsid w:val="00EB76FB"/>
    <w:rsid w:val="00EB7B4D"/>
    <w:rsid w:val="00EC1E28"/>
    <w:rsid w:val="00EC21FA"/>
    <w:rsid w:val="00EC26D1"/>
    <w:rsid w:val="00EC3B50"/>
    <w:rsid w:val="00EC4889"/>
    <w:rsid w:val="00EC5F87"/>
    <w:rsid w:val="00ED13BF"/>
    <w:rsid w:val="00ED2E9D"/>
    <w:rsid w:val="00ED4635"/>
    <w:rsid w:val="00ED72A7"/>
    <w:rsid w:val="00EE2A2B"/>
    <w:rsid w:val="00EE4168"/>
    <w:rsid w:val="00EF2137"/>
    <w:rsid w:val="00F016E1"/>
    <w:rsid w:val="00F02963"/>
    <w:rsid w:val="00F07AED"/>
    <w:rsid w:val="00F21723"/>
    <w:rsid w:val="00F24A15"/>
    <w:rsid w:val="00F30272"/>
    <w:rsid w:val="00F37047"/>
    <w:rsid w:val="00F4222E"/>
    <w:rsid w:val="00F42DEC"/>
    <w:rsid w:val="00F45B70"/>
    <w:rsid w:val="00F469AF"/>
    <w:rsid w:val="00F55B05"/>
    <w:rsid w:val="00F56D16"/>
    <w:rsid w:val="00F67EFA"/>
    <w:rsid w:val="00F77A9C"/>
    <w:rsid w:val="00F80C42"/>
    <w:rsid w:val="00F822C3"/>
    <w:rsid w:val="00F82DE8"/>
    <w:rsid w:val="00F86295"/>
    <w:rsid w:val="00F8679F"/>
    <w:rsid w:val="00F947DF"/>
    <w:rsid w:val="00FA73A2"/>
    <w:rsid w:val="00FB0632"/>
    <w:rsid w:val="00FC30B0"/>
    <w:rsid w:val="00FC3FB8"/>
    <w:rsid w:val="00FC4AF9"/>
    <w:rsid w:val="00FD14A7"/>
    <w:rsid w:val="00FD3293"/>
    <w:rsid w:val="00FE0EBF"/>
    <w:rsid w:val="00FE1BBF"/>
    <w:rsid w:val="00FF2531"/>
    <w:rsid w:val="00FF4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B191DB-DAD5-402F-B4C3-310DACE80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20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0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ald</dc:creator>
  <cp:lastModifiedBy>Schutte, Jerald G</cp:lastModifiedBy>
  <cp:revision>2</cp:revision>
  <dcterms:created xsi:type="dcterms:W3CDTF">2019-11-04T00:48:00Z</dcterms:created>
  <dcterms:modified xsi:type="dcterms:W3CDTF">2019-11-04T00:48:00Z</dcterms:modified>
</cp:coreProperties>
</file>